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cover-letter"/>
    <w:p>
      <w:pPr>
        <w:pStyle w:val="Heading1"/>
      </w:pPr>
      <w:r>
        <w:t xml:space="preserve">Cover Letter</w:t>
      </w:r>
    </w:p>
    <w:p>
      <w:pPr>
        <w:pStyle w:val="FirstParagraph"/>
      </w:pPr>
      <w:r>
        <w:rPr>
          <w:bCs/>
          <w:b/>
        </w:rPr>
        <w:t xml:space="preserve">Automotive Engineer Application for Algeria Algiers</w:t>
      </w:r>
    </w:p>
    <w:bookmarkEnd w:id="20"/>
    <w:p>
      <w:pPr>
        <w:pStyle w:val="BodyText"/>
      </w:pPr>
      <w:r>
        <w:t xml:space="preserve">Your Name</w:t>
      </w:r>
      <w:r>
        <w:br/>
      </w:r>
      <w:r>
        <w:t xml:space="preserve">Your Address</w:t>
      </w:r>
      <w:r>
        <w:br/>
      </w:r>
      <w:r>
        <w:t xml:space="preserve">City, Country</w:t>
      </w:r>
      <w:r>
        <w:br/>
      </w:r>
      <w:r>
        <w:t xml:space="preserve">Email: your.email@example.com</w:t>
      </w:r>
      <w:r>
        <w:br/>
      </w:r>
      <w:r>
        <w:t xml:space="preserve">Phone: +1234567890</w:t>
      </w:r>
    </w:p>
    <w:p>
      <w:pPr>
        <w:pStyle w:val="BodyText"/>
      </w:pPr>
      <w:r>
        <w:t xml:space="preserve">Date: [Insert Date]</w:t>
      </w:r>
    </w:p>
    <w:p>
      <w:pPr>
        <w:pStyle w:val="BodyText"/>
      </w:pPr>
      <w:r>
        <w:t xml:space="preserve">Recruiting Team</w:t>
      </w:r>
      <w:r>
        <w:br/>
      </w:r>
      <w:r>
        <w:t xml:space="preserve">[Company Name]</w:t>
      </w:r>
      <w:r>
        <w:br/>
      </w:r>
      <w:r>
        <w:t xml:space="preserve">[Company Address]</w:t>
      </w:r>
      <w:r>
        <w:br/>
      </w:r>
      <w:r>
        <w:t xml:space="preserve">Algeria Algiers, Algeria</w:t>
      </w:r>
    </w:p>
    <w:p>
      <w:pPr>
        <w:pStyle w:val="BodyText"/>
      </w:pPr>
      <w:r>
        <w:t xml:space="preserve">Dear Hiring Manager,</w:t>
      </w:r>
    </w:p>
    <w:p>
      <w:pPr>
        <w:pStyle w:val="BodyText"/>
      </w:pPr>
      <w:r>
        <w:t xml:space="preserve">I am writing to express my enthusiastic interest in the Automotive Engineer position at your esteemed organization in Algeria Algiers. As a dedicated and experienced professional with a passion for innovation and sustainable mobility, I am eager to contribute my technical expertise, problem-solving skills, and commitment to excellence to support the growth of the automotive industry in this dynamic region.</w:t>
      </w:r>
    </w:p>
    <w:p>
      <w:pPr>
        <w:pStyle w:val="BodyText"/>
      </w:pPr>
      <w:r>
        <w:t xml:space="preserve">The automotive sector in Algeria Algiers is undergoing significant transformation, driven by the need for modernization, environmental responsibility, and technological advancement. As an Automotive Engineer with over [X years] of experience in vehicle design, development, and manufacturing processes, I am well-equipped to address these challenges while aligning with the strategic goals of your company. My background in [specific areas such as powertrain systems, lightweight materials, or autonomous vehicle technologies] has prepared me to contribute meaningfully to projects that prioritize efficiency, safety, and sustainability—core values that resonate deeply with the evolving landscape of Algeria Algiers.</w:t>
      </w:r>
    </w:p>
    <w:p>
      <w:pPr>
        <w:pStyle w:val="BodyText"/>
      </w:pPr>
      <w:r>
        <w:t xml:space="preserve">Throughout my career, I have consistently demonstrated a strong ability to collaborate with cross-functional teams and deliver innovative solutions. For instance, in my previous role at [Previous Company Name], I led a project to optimize fuel efficiency in hybrid vehicles by integrating advanced sensor technologies. This initiative not only reduced emissions but also enhanced performance, aligning with global trends toward greener transportation. Such experiences have reinforced my belief that the automotive industry must adapt to meet the demands of today while preparing for tomorrow’s challenges. In Algeria Algiers, where there is a growing focus on infrastructure development and renewable energy integration, I see immense potential for engineers to drive meaningful change.</w:t>
      </w:r>
    </w:p>
    <w:p>
      <w:pPr>
        <w:pStyle w:val="BodyText"/>
      </w:pPr>
      <w:r>
        <w:t xml:space="preserve">What excites me most about this opportunity is the chance to work within a region that is poised for growth. Algeria Algiers, with its strategic location and rich natural resources, offers unique opportunities to develop cutting-edge automotive solutions tailored to local needs. Whether it’s designing vehicles suited for extreme climates or supporting the adoption of electric mobility, I am confident that my technical acumen and cultural adaptability will enable me to thrive in this environment. Additionally, I have a strong understanding of international standards and regulations, which allows me to ensure that projects meet both global benchmarks and local requirements.</w:t>
      </w:r>
    </w:p>
    <w:p>
      <w:pPr>
        <w:pStyle w:val="BodyText"/>
      </w:pPr>
      <w:r>
        <w:t xml:space="preserve">My educational background includes a [Degree] in [Field of Study] from [University Name], where I graduated with honors. This foundation, combined with hands-on experience in [specific industries or technologies], has equipped me with the knowledge and skills to tackle complex engineering challenges. I am also proficient in industry-standard software such as CAD, MATLAB, and ANSYS, which enable me to create detailed designs and simulations that streamline the development process.</w:t>
      </w:r>
    </w:p>
    <w:p>
      <w:pPr>
        <w:pStyle w:val="BodyText"/>
      </w:pPr>
      <w:r>
        <w:t xml:space="preserve">What sets me apart is my unwavering commitment to continuous learning and innovation. I actively engage with professional networks, attend industry conferences, and stay updated on emerging trends in automotive engineering. For example, I recently participated in a workshop on hydrogen fuel cell technology, which aligns with the increasing emphasis on alternative energy sources in Algeria Algiers. This proactive approach ensures that I remain at the forefront of technological advancements and can offer fresh perspectives to your team.</w:t>
      </w:r>
    </w:p>
    <w:p>
      <w:pPr>
        <w:pStyle w:val="BodyText"/>
      </w:pPr>
      <w:r>
        <w:t xml:space="preserve">Algeria Algiers is a region with immense potential, and I am eager to contribute my skills to help shape its future. The automotive industry here has the opportunity to become a catalyst for economic growth, job creation, and environmental stewardship. As an Automotive Engineer, I am motivated by the prospect of working on projects that not only meet technical specifications but also address broader societal needs. Whether it’s developing cost-effective solutions for local markets or supporting the transition to sustainable transportation, I am ready to bring my expertise to your organization.</w:t>
      </w:r>
    </w:p>
    <w:p>
      <w:pPr>
        <w:pStyle w:val="BodyText"/>
      </w:pPr>
      <w:r>
        <w:t xml:space="preserve">In closing, I would be honored to join your team and contribute to the success of your projects in Algeria Algiers. My passion for automotive engineering, combined with my technical skills and dedication to excellence, makes me a strong candidate for this role. I am confident that my experience and vision align with the goals of your company, and I look forward to the opportunity to discuss how I can contribute to your continued growth.</w:t>
      </w:r>
    </w:p>
    <w:p>
      <w:pPr>
        <w:pStyle w:val="BodyText"/>
      </w:pPr>
      <w:r>
        <w:t xml:space="preserve">Thank you for considering my application. I am available at your convenience for an interview and can be reached at [Phone Number] or [Email Address]. I eagerly await the chance to speak with you about this exciting opportunity.</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5-12-12T10:30:09Z</dcterms:created>
  <dcterms:modified xsi:type="dcterms:W3CDTF">2025-12-12T10:30:09Z</dcterms:modified>
</cp:coreProperties>
</file>

<file path=docProps/custom.xml><?xml version="1.0" encoding="utf-8"?>
<Properties xmlns="http://schemas.openxmlformats.org/officeDocument/2006/custom-properties" xmlns:vt="http://schemas.openxmlformats.org/officeDocument/2006/docPropsVTypes"/>
</file>